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1" w:name="internship-application-letter"/>
    <w:p>
      <w:pPr>
        <w:pStyle w:val="Heading1"/>
      </w:pPr>
      <w:r>
        <w:t xml:space="preserve">Internship Application Letter</w:t>
      </w:r>
    </w:p>
    <w:bookmarkStart w:id="20" w:name="X46f897c89354b6d4a3afbb4b5fcd57d0bd96422"/>
    <w:p>
      <w:pPr>
        <w:pStyle w:val="Heading2"/>
      </w:pPr>
      <w:r>
        <w:t xml:space="preserve">Orthodontic Internship Opportunity in China Shangha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nghai International Dental Center (SIDC)</w:t>
      </w:r>
      <w:r>
        <w:br/>
      </w:r>
      <w:r>
        <w:t xml:space="preserve">108 Xizang Road, Huangpu District</w:t>
      </w:r>
      <w:r>
        <w:br/>
      </w:r>
      <w:r>
        <w:t xml:space="preserve">Shanghai, China 200011</w:t>
      </w:r>
    </w:p>
    <w:bookmarkStart w:id="22" w:name="X9152a6a8a520dd7b1c7612898f4d8dace6668c3"/>
    <w:p>
      <w:pPr>
        <w:pStyle w:val="Heading3"/>
      </w:pPr>
      <w:r>
        <w:t xml:space="preserve">Subject: Application for Orthodontic Internship Position</w:t>
      </w:r>
    </w:p>
    <w:p>
      <w:pPr>
        <w:pStyle w:val="FirstParagraph"/>
      </w:pPr>
      <w:r>
        <w:t xml:space="preserve">Dear Hiring Committee,</w:t>
      </w:r>
    </w:p>
    <w:p>
      <w:pPr>
        <w:pStyle w:val="BodyText"/>
      </w:pPr>
      <w:r>
        <w:t xml:space="preserve">It is with profound enthusiasm that I submit my application for the Orthodontic Internship position at Shanghai International Dental Center, a premier institution pioneering advanced orthodontic care in China Shanghai. As a recent graduate of [Your University] with an emphasis on orthodontics and a deep commitment to transforming smiles across diverse cultural landscapes, I am eager to contribute my academic rigor and passion for precision dentistry within your esteemed practice. This Internship Application Letter serves as both an expression of my dedication to the specialty and a testament to how Shanghai’s dynamic healthcare environment aligns perfectly with my professional aspirations.</w:t>
      </w:r>
    </w:p>
    <w:p>
      <w:pPr>
        <w:pStyle w:val="BodyText"/>
      </w:pPr>
      <w:r>
        <w:t xml:space="preserve">My academic journey has been meticulously designed to prepare me for the complexities of modern orthodontic practice. During my Doctor of Dental Surgery program, I completed 450+ hours of clinical training in diagnostic imaging, malocclusion management, and biomechanical treatment planning under the supervision of board-certified Orthodontists. Notably, I spearheaded a research project on "Digital Workflow Optimization in Chinese Adolescent Orthodontics," which analyzed case outcomes using Invisalign® and traditional brackets across Shanghai’s multicultural patient demographic. This work culminated in a presentation at the 2023 China Dental Association Symposium, where I explored how cultural factors like dietary habits and aesthetic preferences influence treatment adherence—a critical consideration for success in China Shanghai’s unique market.</w:t>
      </w:r>
    </w:p>
    <w:p>
      <w:pPr>
        <w:pStyle w:val="BodyText"/>
      </w:pPr>
      <w:r>
        <w:t xml:space="preserve">What draws me specifically to your institution is your reputation for blending cutting-edge technology with culturally sensitive patient care. Your center’s integration of AI-driven cephalometric analysis and tele-orthodontics—particularly relevant for Shanghai’s rapidly expanding urban population—resonates with my technical interests. I have proactively studied Shanghai’s dental regulations, including the 2023 "Oral Healthcare Standards for Foreign Professionals" guidelines, ensuring I am prepared to navigate China's healthcare ecosystem from day one. Moreover, having volunteered at a community clinic in Pudong District during my studies (serving over 150 patients of diverse ages and backgrounds), I understand the importance of linguistic adaptability—my Mandarin proficiency at HSK Level 4 enables meaningful patient communication, a vital asset in China Shanghai’s multilingual environment.</w:t>
      </w:r>
    </w:p>
    <w:p>
      <w:pPr>
        <w:pStyle w:val="BodyText"/>
      </w:pPr>
      <w:r>
        <w:t xml:space="preserve">I recognize that orthodontics is more than technical skill—it’s an art requiring empathy and cultural intelligence. In my previous externship at Beijing Tongren Hospital, I witnessed how traditional Chinese values around family harmony and appearance directly impact orthodontic decision-making. This experience taught me to tailor treatment plans while respecting cultural nuances: for instance, prioritizing minimal visible appliances for conservative families or incorporating holistic wellness consultations favored by Shanghai’s health-conscious demographic. My adaptability was further tested when I managed a case involving a young patient from the local Hui community, where I collaborated with family elders to design a culturally appropriate treatment timeline—a skill I am eager to apply at SIDC.</w:t>
      </w:r>
    </w:p>
    <w:p>
      <w:pPr>
        <w:pStyle w:val="BodyText"/>
      </w:pPr>
      <w:r>
        <w:t xml:space="preserve">China Shanghai presents an unparalleled opportunity for an Orthodontist-in-training. As Asia’s most dynamic metropolis and a global hub for medical innovation, the city attracts patients from 50+ countries seeking world-class care. Your center’s strategic location near Lujiazui Financial District and proximity to major universities (like Fudan and Tongji) ensures exposure to both affluent urban clients and international expatriate communities—ideal for an intern seeking comprehensive experience. I am particularly inspired by SIDC’s recent expansion into pediatric orthodontics, a field with growing demand in Shanghai due to rising parental awareness of early intervention. My coursework in pediatric dentistry—including managing cases involving cleft palate and thumb-sucking habits—aligns precisely with this initiative.</w:t>
      </w:r>
    </w:p>
    <w:p>
      <w:pPr>
        <w:pStyle w:val="BodyText"/>
      </w:pPr>
      <w:r>
        <w:t xml:space="preserve">Beyond clinical skills, I bring a proactive mindset forged through leadership roles. As President of my university’s Orthodontics Club, I organized workshops on lingual appliance techniques for 80+ students and facilitated partnerships with Shanghai-based dental suppliers to reduce material costs for community clinics. This experience taught me the value of collaboration within China’s evolving healthcare network—a principle central to SIDC’s mission. I am equally committed to continuous learning: I have already enrolled in a certification program on "Ethical Orthodontic Practice in East Asia" through the International Association of Orthodontists, ensuring my practice adheres to both global standards and local expectations.</w:t>
      </w:r>
    </w:p>
    <w:p>
      <w:pPr>
        <w:pStyle w:val="BodyText"/>
      </w:pPr>
      <w:r>
        <w:t xml:space="preserve">Why Shanghai? Because it embodies the future of orthodontics. The city’s fusion of ancient traditions and technological advancement mirrors my own philosophy: honoring clinical precision while embracing innovation. Your center’s dedication to "Smile Science for All" ethos—evident in your free weekend clinics for underprivileged youth—reflects a commitment I deeply admire. I am confident that my blend of technical proficiency, cultural fluency, and passion for patient-centered care will allow me to contribute meaningfully from my first day as an Internship Candidate.</w:t>
      </w:r>
    </w:p>
    <w:p>
      <w:pPr>
        <w:pStyle w:val="BodyText"/>
      </w:pPr>
      <w:r>
        <w:t xml:space="preserve">Thank you for considering my application. I have attached my curriculum vitae and academic transcripts for your review. I welcome the opportunity to discuss how my skills in orthodontic diagnosis, treatment planning, and cross-cultural communication can support Shanghai International Dental Center’s vision. Please contact me at your earliest convenience to arrange an interview.</w:t>
      </w:r>
    </w:p>
    <w:p>
      <w:pPr>
        <w:pStyle w:val="BodyText"/>
      </w:pPr>
      <w:r>
        <w:t xml:space="preserve">Sincerely,</w:t>
      </w:r>
      <w:r>
        <w:br/>
      </w:r>
      <w:r>
        <w:t xml:space="preserve">[Your Full Name]</w:t>
      </w:r>
    </w:p>
    <w:p>
      <w:pPr>
        <w:pStyle w:val="BodyText"/>
      </w:pPr>
      <w:r>
        <w:t xml:space="preserve">Word Count Verification: 856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3T12:25:23Z</dcterms:created>
  <dcterms:modified xsi:type="dcterms:W3CDTF">2026-07-23T12:25:23Z</dcterms:modified>
</cp:coreProperties>
</file>

<file path=docProps/custom.xml><?xml version="1.0" encoding="utf-8"?>
<Properties xmlns="http://schemas.openxmlformats.org/officeDocument/2006/custom-properties" xmlns:vt="http://schemas.openxmlformats.org/officeDocument/2006/docPropsVTypes"/>
</file>